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5787A5" w14:textId="3DA8C80A" w:rsidR="00A53C2A" w:rsidRDefault="019325B5" w:rsidP="019325B5">
      <w:pPr>
        <w:jc w:val="center"/>
      </w:pPr>
      <w:r>
        <w:t>Meeting Minutes 27/3/2023</w:t>
      </w:r>
    </w:p>
    <w:p w14:paraId="19A695C6" w14:textId="0A6F6D27" w:rsidR="019325B5" w:rsidRDefault="019325B5" w:rsidP="019325B5">
      <w:r>
        <w:t>Communication – all good</w:t>
      </w:r>
    </w:p>
    <w:p w14:paraId="01F39C70" w14:textId="55447802" w:rsidR="019325B5" w:rsidRDefault="019325B5" w:rsidP="019325B5">
      <w:r>
        <w:t>STARL feedback – Iain said that overall, the STARL drafts were structured well, but more evidence was the main concern – we most likely have plenty of evidence so far, it’s just a case of looking through all our meeting records and trying to vary our evidence beyond meeting minutes. He added that he had been a little harsher when it came to marking, just to make sure we knew what needed to do to improve our final marks.</w:t>
      </w:r>
    </w:p>
    <w:p w14:paraId="7D011E20" w14:textId="5F6F3E24" w:rsidR="019325B5" w:rsidRDefault="019325B5" w:rsidP="019325B5">
      <w:r>
        <w:t>Login and register features are working – the back-end team is going to be working towards having the search function available and working soon. We discussed the “Booking” function – which was one of the functions Ron was most interested in. Rory said that he would start looking into both, but Jonathan said that we should be honest about what we can deliver and not spend too much time on something we won’t be able to realistically achieve.</w:t>
      </w:r>
    </w:p>
    <w:p w14:paraId="744C692E" w14:textId="36F61DEE" w:rsidR="019325B5" w:rsidRDefault="019325B5" w:rsidP="019325B5">
      <w:r>
        <w:t xml:space="preserve">Deployment – We are not far off a deployable web app for Jonathan to begin testing. Rory believed that once the sign up/login page was fully compatible, the web app was close to deployment. </w:t>
      </w:r>
    </w:p>
    <w:p w14:paraId="145D6C7C" w14:textId="0B7B1854" w:rsidR="019325B5" w:rsidRDefault="019325B5" w:rsidP="019325B5">
      <w:r>
        <w:t>The team set out their aims for the project for the end of this week, when the holidays began</w:t>
      </w:r>
    </w:p>
    <w:p w14:paraId="100C9DE6" w14:textId="30D27126" w:rsidR="019325B5" w:rsidRDefault="019325B5" w:rsidP="019325B5">
      <w:pPr>
        <w:ind w:left="720"/>
      </w:pPr>
      <w:r>
        <w:t>Rory and Duncan – Aiming to complete the search function for the database, so a user can search for an item in the database, plus booking a tool function</w:t>
      </w:r>
    </w:p>
    <w:p w14:paraId="4472DBCC" w14:textId="45750BFE" w:rsidR="019325B5" w:rsidRDefault="019325B5" w:rsidP="019325B5">
      <w:pPr>
        <w:ind w:left="720"/>
      </w:pPr>
      <w:r>
        <w:t>Joe and Daniel – Cleaning up the website to complete all pages, all placeholders removed, and each page properly populated, and add admin pages</w:t>
      </w:r>
    </w:p>
    <w:p w14:paraId="68A0130B" w14:textId="20918A6D" w:rsidR="019325B5" w:rsidRDefault="019325B5" w:rsidP="019325B5">
      <w:pPr>
        <w:ind w:left="720"/>
      </w:pPr>
    </w:p>
    <w:p w14:paraId="14CE1F9C" w14:textId="6248D64A" w:rsidR="019325B5" w:rsidRDefault="019325B5" w:rsidP="019325B5">
      <w:pPr>
        <w:ind w:left="720"/>
      </w:pPr>
    </w:p>
    <w:p w14:paraId="4DDFFEE5" w14:textId="43347518" w:rsidR="019325B5" w:rsidRDefault="019325B5" w:rsidP="019325B5">
      <w:pPr>
        <w:ind w:left="720"/>
      </w:pPr>
    </w:p>
    <w:sectPr w:rsidR="019325B5">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sbQ0MTQxtDQwt7BU0lEKTi0uzszPAykwrAUAA+6DAiwAAAA="/>
  </w:docVars>
  <w:rsids>
    <w:rsidRoot w:val="73DB34EE"/>
    <w:rsid w:val="007D7FB1"/>
    <w:rsid w:val="00A53C2A"/>
    <w:rsid w:val="019325B5"/>
    <w:rsid w:val="73DB34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B34EE"/>
  <w15:chartTrackingRefBased/>
  <w15:docId w15:val="{59E6FF64-93F1-4DF5-B432-EAC00D38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45</Words>
  <Characters>1261</Characters>
  <Application>Microsoft Office Word</Application>
  <DocSecurity>4</DocSecurity>
  <Lines>20</Lines>
  <Paragraphs>8</Paragraphs>
  <ScaleCrop>false</ScaleCrop>
  <Company/>
  <LinksUpToDate>false</LinksUpToDate>
  <CharactersWithSpaces>1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Black</dc:creator>
  <cp:keywords/>
  <dc:description/>
  <cp:lastModifiedBy>Jack Johnston</cp:lastModifiedBy>
  <cp:revision>2</cp:revision>
  <dcterms:created xsi:type="dcterms:W3CDTF">2023-04-28T10:09:00Z</dcterms:created>
  <dcterms:modified xsi:type="dcterms:W3CDTF">2023-04-28T10:09:00Z</dcterms:modified>
</cp:coreProperties>
</file>